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689E7FC4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6E1183E8" w14:textId="5A3620CC" w:rsidR="005C5BA8" w:rsidRDefault="00FB77CE" w:rsidP="00FF15EB">
            <w:r>
              <w:rPr>
                <w:noProof/>
              </w:rPr>
              <w:drawing>
                <wp:inline distT="0" distB="0" distL="0" distR="0" wp14:anchorId="11496CA4" wp14:editId="1D5F8A1D">
                  <wp:extent cx="1892808" cy="2971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0FE5F75" w14:textId="0A18F272" w:rsidR="005C5BA8" w:rsidRDefault="0084205D" w:rsidP="00FF15EB">
            <w:r>
              <w:rPr>
                <w:noProof/>
              </w:rPr>
              <w:drawing>
                <wp:inline distT="0" distB="0" distL="0" distR="0" wp14:anchorId="258F9398" wp14:editId="75423E58">
                  <wp:extent cx="1892808" cy="29718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9A0CEDE" w14:textId="71840A74" w:rsidR="005C5BA8" w:rsidRDefault="0084205D" w:rsidP="00FF15EB">
            <w:r>
              <w:rPr>
                <w:noProof/>
              </w:rPr>
              <w:drawing>
                <wp:inline distT="0" distB="0" distL="0" distR="0" wp14:anchorId="60EFBDC6" wp14:editId="095E9E93">
                  <wp:extent cx="1892808" cy="29718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92CD971" w14:textId="5D59C460" w:rsidR="005C5BA8" w:rsidRDefault="0084205D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5A913F" wp14:editId="0DF61066">
                  <wp:extent cx="1892808" cy="29718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388A80C5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2398797E" w14:textId="4B3B3CB0" w:rsidR="005C5BA8" w:rsidRDefault="0084205D" w:rsidP="00FF15EB">
            <w:r>
              <w:rPr>
                <w:noProof/>
              </w:rPr>
              <w:drawing>
                <wp:inline distT="0" distB="0" distL="0" distR="0" wp14:anchorId="2D655DCA" wp14:editId="33DFC5DD">
                  <wp:extent cx="1892808" cy="29718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B7990D8" w14:textId="574A1EA2" w:rsidR="005C5BA8" w:rsidRDefault="0084205D" w:rsidP="00FF15EB">
            <w:r>
              <w:rPr>
                <w:noProof/>
              </w:rPr>
              <w:drawing>
                <wp:inline distT="0" distB="0" distL="0" distR="0" wp14:anchorId="647F51CC" wp14:editId="2AB67A97">
                  <wp:extent cx="1892808" cy="29718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1B67F8A" w14:textId="2BDCF038" w:rsidR="005C5BA8" w:rsidRDefault="0084205D" w:rsidP="00FF15EB">
            <w:r>
              <w:rPr>
                <w:noProof/>
              </w:rPr>
              <w:drawing>
                <wp:inline distT="0" distB="0" distL="0" distR="0" wp14:anchorId="2870113B" wp14:editId="753EEC01">
                  <wp:extent cx="1892808" cy="29718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147BF82" w14:textId="623B070D" w:rsidR="005C5BA8" w:rsidRDefault="0084205D" w:rsidP="00FF15EB">
            <w:r>
              <w:rPr>
                <w:noProof/>
              </w:rPr>
              <w:drawing>
                <wp:inline distT="0" distB="0" distL="0" distR="0" wp14:anchorId="0D8A68A6" wp14:editId="09F0DFA6">
                  <wp:extent cx="1892808" cy="29718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9C9D45" w14:textId="31F5448D" w:rsidR="005C5BA8" w:rsidRDefault="005C5BA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4AF2A40F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59CEF287" w14:textId="59C379C5" w:rsidR="005C5BA8" w:rsidRDefault="0084205D" w:rsidP="00FF15EB">
            <w:r>
              <w:rPr>
                <w:noProof/>
              </w:rPr>
              <w:lastRenderedPageBreak/>
              <w:drawing>
                <wp:inline distT="0" distB="0" distL="0" distR="0" wp14:anchorId="66EF25D5" wp14:editId="1B8132E5">
                  <wp:extent cx="1892808" cy="29718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33B15CF" w14:textId="1B63F8AF" w:rsidR="005C5BA8" w:rsidRDefault="0084205D" w:rsidP="00FF15EB">
            <w:r>
              <w:rPr>
                <w:noProof/>
              </w:rPr>
              <w:drawing>
                <wp:inline distT="0" distB="0" distL="0" distR="0" wp14:anchorId="65482079" wp14:editId="468A320B">
                  <wp:extent cx="1892808" cy="2971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CC08E33" w14:textId="7796BC8C" w:rsidR="005C5BA8" w:rsidRDefault="0084205D" w:rsidP="00FF15EB">
            <w:r>
              <w:rPr>
                <w:noProof/>
              </w:rPr>
              <w:drawing>
                <wp:inline distT="0" distB="0" distL="0" distR="0" wp14:anchorId="57A999F2" wp14:editId="3EAE98FA">
                  <wp:extent cx="1892808" cy="29718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21C18DD" w14:textId="4D179C51" w:rsidR="005C5BA8" w:rsidRDefault="0084205D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DD4AC44" wp14:editId="4B2F8583">
                  <wp:extent cx="1892808" cy="29718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46D06ED8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598CC21E" w14:textId="25B2E5A3" w:rsidR="005C5BA8" w:rsidRDefault="0084205D" w:rsidP="00FF15EB">
            <w:r>
              <w:rPr>
                <w:noProof/>
              </w:rPr>
              <w:drawing>
                <wp:inline distT="0" distB="0" distL="0" distR="0" wp14:anchorId="12E7EB72" wp14:editId="71986AE6">
                  <wp:extent cx="1892808" cy="29718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7FFDD9B" w14:textId="7ACEEDCF" w:rsidR="005C5BA8" w:rsidRDefault="0084205D" w:rsidP="00FF15EB">
            <w:r>
              <w:rPr>
                <w:noProof/>
              </w:rPr>
              <w:drawing>
                <wp:inline distT="0" distB="0" distL="0" distR="0" wp14:anchorId="0F975D93" wp14:editId="7F49F422">
                  <wp:extent cx="1892808" cy="29718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DE53B94" w14:textId="498108F7" w:rsidR="005C5BA8" w:rsidRDefault="0084205D" w:rsidP="00FF15EB">
            <w:r>
              <w:rPr>
                <w:noProof/>
              </w:rPr>
              <w:drawing>
                <wp:inline distT="0" distB="0" distL="0" distR="0" wp14:anchorId="316CB4E9" wp14:editId="5327C2D9">
                  <wp:extent cx="1892808" cy="29718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E2B866A" w14:textId="49B55898" w:rsidR="005C5BA8" w:rsidRDefault="0084205D" w:rsidP="00FF15EB">
            <w:r>
              <w:rPr>
                <w:noProof/>
              </w:rPr>
              <w:drawing>
                <wp:inline distT="0" distB="0" distL="0" distR="0" wp14:anchorId="4D149A42" wp14:editId="376ADA78">
                  <wp:extent cx="1892808" cy="29718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4C1999" w14:textId="77777777" w:rsidR="005C5BA8" w:rsidRDefault="005C5B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2788C4FC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44608ED2" w14:textId="1F5BEFA8" w:rsidR="005C5BA8" w:rsidRDefault="0084205D" w:rsidP="00FF15EB">
            <w:r>
              <w:rPr>
                <w:noProof/>
              </w:rPr>
              <w:lastRenderedPageBreak/>
              <w:drawing>
                <wp:inline distT="0" distB="0" distL="0" distR="0" wp14:anchorId="3948662F" wp14:editId="5F309431">
                  <wp:extent cx="1892808" cy="29718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753D998" w14:textId="0E56B42F" w:rsidR="005C5BA8" w:rsidRDefault="0084205D" w:rsidP="00FF15EB">
            <w:r>
              <w:rPr>
                <w:noProof/>
              </w:rPr>
              <w:drawing>
                <wp:inline distT="0" distB="0" distL="0" distR="0" wp14:anchorId="7EC9DA4B" wp14:editId="65B1F843">
                  <wp:extent cx="1892808" cy="29718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6CF64BF" w14:textId="51268BB2" w:rsidR="005C5BA8" w:rsidRDefault="0084205D" w:rsidP="00FF15EB">
            <w:r>
              <w:rPr>
                <w:noProof/>
              </w:rPr>
              <w:drawing>
                <wp:inline distT="0" distB="0" distL="0" distR="0" wp14:anchorId="093D06B9" wp14:editId="778E01B8">
                  <wp:extent cx="1892808" cy="29718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D58ED00" w14:textId="10B72271" w:rsidR="005C5BA8" w:rsidRDefault="0084205D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B10285" wp14:editId="1DE4F8D1">
                  <wp:extent cx="1892808" cy="29718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1A24B762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44F9C2ED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23080711" wp14:editId="26675458">
                  <wp:extent cx="1920240" cy="2971800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CB7CD99" w14:textId="0573A7C4" w:rsidR="005C5BA8" w:rsidRDefault="0084205D" w:rsidP="00FF15EB">
            <w:r>
              <w:rPr>
                <w:noProof/>
              </w:rPr>
              <w:drawing>
                <wp:inline distT="0" distB="0" distL="0" distR="0" wp14:anchorId="36DCB025" wp14:editId="4C04E4C7">
                  <wp:extent cx="1892808" cy="29718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25735B4" w14:textId="36F0D4F8" w:rsidR="005C5BA8" w:rsidRDefault="0084205D" w:rsidP="00FF15EB">
            <w:r>
              <w:rPr>
                <w:noProof/>
              </w:rPr>
              <w:drawing>
                <wp:inline distT="0" distB="0" distL="0" distR="0" wp14:anchorId="27D9284A" wp14:editId="72C97E55">
                  <wp:extent cx="1892808" cy="29718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6B43367" w14:textId="4832FE12" w:rsidR="005C5BA8" w:rsidRDefault="0084205D" w:rsidP="00FF15EB">
            <w:r>
              <w:rPr>
                <w:noProof/>
              </w:rPr>
              <w:drawing>
                <wp:inline distT="0" distB="0" distL="0" distR="0" wp14:anchorId="6749E3AF" wp14:editId="37006D21">
                  <wp:extent cx="1892808" cy="29718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894F26" w14:textId="27529C8A" w:rsidR="005C5BA8" w:rsidRDefault="005C5BA8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84205D" w14:paraId="2301BC6D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A710635" w14:textId="21C97CC0" w:rsidR="0084205D" w:rsidRDefault="0084205D" w:rsidP="001A6C1B">
            <w:r>
              <w:rPr>
                <w:noProof/>
              </w:rPr>
              <w:lastRenderedPageBreak/>
              <w:drawing>
                <wp:inline distT="0" distB="0" distL="0" distR="0" wp14:anchorId="55A9DF9B" wp14:editId="57292008">
                  <wp:extent cx="1892808" cy="29718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D07EE99" w14:textId="373D9750" w:rsidR="0084205D" w:rsidRDefault="0084205D" w:rsidP="001A6C1B">
            <w:r>
              <w:rPr>
                <w:noProof/>
              </w:rPr>
              <w:drawing>
                <wp:inline distT="0" distB="0" distL="0" distR="0" wp14:anchorId="350CF9C8" wp14:editId="5FBEAD1E">
                  <wp:extent cx="1892808" cy="29718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459717F" w14:textId="4960635F" w:rsidR="0084205D" w:rsidRDefault="0084205D" w:rsidP="001A6C1B">
            <w:r>
              <w:rPr>
                <w:noProof/>
              </w:rPr>
              <w:drawing>
                <wp:inline distT="0" distB="0" distL="0" distR="0" wp14:anchorId="72924434" wp14:editId="31044C6A">
                  <wp:extent cx="1892808" cy="297180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663F02C" w14:textId="2EC2C4B3" w:rsidR="0084205D" w:rsidRDefault="0084205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00E212" wp14:editId="0CF4434C">
                  <wp:extent cx="1892808" cy="2971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05D" w14:paraId="6EEE8121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4A65F6B" w14:textId="0794DFFC" w:rsidR="0084205D" w:rsidRDefault="0084205D" w:rsidP="001A6C1B">
            <w:r>
              <w:rPr>
                <w:noProof/>
              </w:rPr>
              <w:drawing>
                <wp:inline distT="0" distB="0" distL="0" distR="0" wp14:anchorId="6661C42A" wp14:editId="11C66459">
                  <wp:extent cx="1892808" cy="297180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DA739BA" w14:textId="26D92977" w:rsidR="0084205D" w:rsidRDefault="0084205D" w:rsidP="001A6C1B">
            <w:r>
              <w:rPr>
                <w:noProof/>
              </w:rPr>
              <w:drawing>
                <wp:inline distT="0" distB="0" distL="0" distR="0" wp14:anchorId="0B9B22F5" wp14:editId="0304647B">
                  <wp:extent cx="1892808" cy="297180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35E74B5" w14:textId="69D7FB5A" w:rsidR="0084205D" w:rsidRDefault="0084205D" w:rsidP="001A6C1B">
            <w:r>
              <w:rPr>
                <w:noProof/>
              </w:rPr>
              <w:drawing>
                <wp:inline distT="0" distB="0" distL="0" distR="0" wp14:anchorId="39299A89" wp14:editId="5A8F745C">
                  <wp:extent cx="1892808" cy="297180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9AFF8F3" w14:textId="3632030A" w:rsidR="0084205D" w:rsidRDefault="0084205D" w:rsidP="001A6C1B">
            <w:r>
              <w:rPr>
                <w:noProof/>
              </w:rPr>
              <w:drawing>
                <wp:inline distT="0" distB="0" distL="0" distR="0" wp14:anchorId="37AB5C18" wp14:editId="4C6FD7AC">
                  <wp:extent cx="1892808" cy="2971800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05D" w14:paraId="74F2DCA9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08F8D7AD" w14:textId="35F20494" w:rsidR="0084205D" w:rsidRDefault="0084205D" w:rsidP="001A6C1B">
            <w:r>
              <w:rPr>
                <w:noProof/>
              </w:rPr>
              <w:lastRenderedPageBreak/>
              <w:drawing>
                <wp:inline distT="0" distB="0" distL="0" distR="0" wp14:anchorId="3D284B4E" wp14:editId="23E3A4AC">
                  <wp:extent cx="1892808" cy="2971800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D76C750" w14:textId="42C17987" w:rsidR="0084205D" w:rsidRDefault="0084205D" w:rsidP="001A6C1B">
            <w:r>
              <w:rPr>
                <w:noProof/>
              </w:rPr>
              <w:drawing>
                <wp:inline distT="0" distB="0" distL="0" distR="0" wp14:anchorId="6DC66462" wp14:editId="2FC16846">
                  <wp:extent cx="1892808" cy="297180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0C91C21" w14:textId="3135F934" w:rsidR="0084205D" w:rsidRDefault="0084205D" w:rsidP="001A6C1B">
            <w:r>
              <w:rPr>
                <w:noProof/>
              </w:rPr>
              <w:drawing>
                <wp:inline distT="0" distB="0" distL="0" distR="0" wp14:anchorId="127B4A77" wp14:editId="29CA18AD">
                  <wp:extent cx="1892808" cy="29718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E49168D" w14:textId="549860AD" w:rsidR="0084205D" w:rsidRDefault="0084205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C1A9FB" wp14:editId="4921771E">
                  <wp:extent cx="1892808" cy="297180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05D" w14:paraId="3E014B38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24083D80" w14:textId="65C3FBC5" w:rsidR="0084205D" w:rsidRDefault="00D8786D" w:rsidP="001A6C1B">
            <w:r>
              <w:rPr>
                <w:noProof/>
              </w:rPr>
              <w:drawing>
                <wp:inline distT="0" distB="0" distL="0" distR="0" wp14:anchorId="1A994547" wp14:editId="71F9AEA3">
                  <wp:extent cx="1892808" cy="297180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B2C25F3" w14:textId="7015327B" w:rsidR="0084205D" w:rsidRDefault="00D8786D" w:rsidP="001A6C1B">
            <w:r>
              <w:rPr>
                <w:noProof/>
              </w:rPr>
              <w:drawing>
                <wp:inline distT="0" distB="0" distL="0" distR="0" wp14:anchorId="2FBDE8F8" wp14:editId="12AD8FF0">
                  <wp:extent cx="1892808" cy="29718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7B8BBF0" w14:textId="66B72903" w:rsidR="0084205D" w:rsidRDefault="00D8786D" w:rsidP="001A6C1B">
            <w:r>
              <w:rPr>
                <w:noProof/>
              </w:rPr>
              <w:drawing>
                <wp:inline distT="0" distB="0" distL="0" distR="0" wp14:anchorId="035B369B" wp14:editId="2777B33F">
                  <wp:extent cx="1892808" cy="29718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50EA5F4" w14:textId="2D5C8755" w:rsidR="0084205D" w:rsidRDefault="00D8786D" w:rsidP="001A6C1B">
            <w:r>
              <w:rPr>
                <w:noProof/>
              </w:rPr>
              <w:drawing>
                <wp:inline distT="0" distB="0" distL="0" distR="0" wp14:anchorId="51C0A025" wp14:editId="36242F2F">
                  <wp:extent cx="1892808" cy="297180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6AD1C5" w14:textId="69291BE6" w:rsidR="005308A2" w:rsidRDefault="005308A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D8786D" w14:paraId="149AEF4F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350744B" w14:textId="45BD25CA" w:rsidR="00D8786D" w:rsidRDefault="00D8786D" w:rsidP="001A6C1B">
            <w:r>
              <w:rPr>
                <w:noProof/>
              </w:rPr>
              <w:lastRenderedPageBreak/>
              <w:drawing>
                <wp:inline distT="0" distB="0" distL="0" distR="0" wp14:anchorId="757115D7" wp14:editId="16EF1948">
                  <wp:extent cx="1892808" cy="2971800"/>
                  <wp:effectExtent l="0" t="0" r="0" b="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08A2210" w14:textId="7B611E9D" w:rsidR="00D8786D" w:rsidRDefault="00D8786D" w:rsidP="001A6C1B">
            <w:r>
              <w:rPr>
                <w:noProof/>
              </w:rPr>
              <w:drawing>
                <wp:inline distT="0" distB="0" distL="0" distR="0" wp14:anchorId="40F5C3E5" wp14:editId="6DA9AE94">
                  <wp:extent cx="1892808" cy="2971800"/>
                  <wp:effectExtent l="0" t="0" r="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E4977DC" w14:textId="021A2CB1" w:rsidR="00D8786D" w:rsidRDefault="00D8786D" w:rsidP="001A6C1B">
            <w:r>
              <w:rPr>
                <w:noProof/>
              </w:rPr>
              <w:drawing>
                <wp:inline distT="0" distB="0" distL="0" distR="0" wp14:anchorId="75AA5188" wp14:editId="219B5249">
                  <wp:extent cx="1892808" cy="2971800"/>
                  <wp:effectExtent l="0" t="0" r="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38807AB" w14:textId="5875D848" w:rsidR="00D8786D" w:rsidRDefault="00D8786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B7C1BA" wp14:editId="5EB0915C">
                  <wp:extent cx="1892808" cy="2971800"/>
                  <wp:effectExtent l="0" t="0" r="0" b="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86D" w14:paraId="62498CA8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6DB686B" w14:textId="73547821" w:rsidR="00D8786D" w:rsidRDefault="00D8786D" w:rsidP="001A6C1B">
            <w:r>
              <w:rPr>
                <w:noProof/>
              </w:rPr>
              <w:drawing>
                <wp:inline distT="0" distB="0" distL="0" distR="0" wp14:anchorId="68D9B7E6" wp14:editId="36C56445">
                  <wp:extent cx="1892808" cy="2971800"/>
                  <wp:effectExtent l="0" t="0" r="0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A41859E" w14:textId="73BA54FE" w:rsidR="00D8786D" w:rsidRDefault="00D8786D" w:rsidP="001A6C1B">
            <w:r>
              <w:rPr>
                <w:noProof/>
              </w:rPr>
              <w:drawing>
                <wp:inline distT="0" distB="0" distL="0" distR="0" wp14:anchorId="0C655D13" wp14:editId="4DA4697B">
                  <wp:extent cx="1892808" cy="2971800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EAFF9CE" w14:textId="77F2F34B" w:rsidR="00D8786D" w:rsidRDefault="00D8786D" w:rsidP="001A6C1B">
            <w:r>
              <w:rPr>
                <w:noProof/>
              </w:rPr>
              <w:drawing>
                <wp:inline distT="0" distB="0" distL="0" distR="0" wp14:anchorId="391B1B11" wp14:editId="376F794A">
                  <wp:extent cx="1892808" cy="2971800"/>
                  <wp:effectExtent l="0" t="0" r="0" b="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00F33F9" w14:textId="3A5AFEC3" w:rsidR="00D8786D" w:rsidRDefault="00D8786D" w:rsidP="001A6C1B">
            <w:r>
              <w:rPr>
                <w:noProof/>
              </w:rPr>
              <w:drawing>
                <wp:inline distT="0" distB="0" distL="0" distR="0" wp14:anchorId="3E203E86" wp14:editId="4A8CCB0C">
                  <wp:extent cx="1892808" cy="2971800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1BDCA5E" wp14:editId="159CC5BF">
                  <wp:extent cx="1455420" cy="2286000"/>
                  <wp:effectExtent l="0" t="0" r="0" b="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42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86D" w14:paraId="545C2004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3AA5E186" w14:textId="0785D567" w:rsidR="00D8786D" w:rsidRDefault="00D8786D" w:rsidP="001A6C1B">
            <w:r>
              <w:rPr>
                <w:noProof/>
              </w:rPr>
              <w:lastRenderedPageBreak/>
              <w:drawing>
                <wp:inline distT="0" distB="0" distL="0" distR="0" wp14:anchorId="6971CBF5" wp14:editId="65A0F56D">
                  <wp:extent cx="1892808" cy="2971800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8C9A6A7" w14:textId="283114B7" w:rsidR="00D8786D" w:rsidRDefault="00D8786D" w:rsidP="001A6C1B">
            <w:r>
              <w:rPr>
                <w:noProof/>
              </w:rPr>
              <w:drawing>
                <wp:inline distT="0" distB="0" distL="0" distR="0" wp14:anchorId="42E35BFC" wp14:editId="6AF452D4">
                  <wp:extent cx="1892808" cy="29718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B0B0765" w14:textId="2D126E1B" w:rsidR="00D8786D" w:rsidRDefault="00D8786D" w:rsidP="001A6C1B">
            <w:r>
              <w:rPr>
                <w:noProof/>
              </w:rPr>
              <w:drawing>
                <wp:inline distT="0" distB="0" distL="0" distR="0" wp14:anchorId="2A22285C" wp14:editId="3A1A6F00">
                  <wp:extent cx="1892808" cy="2971800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1278668" w14:textId="34BA07AC" w:rsidR="00D8786D" w:rsidRDefault="00D8786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C5148B" wp14:editId="232120B4">
                  <wp:extent cx="1892808" cy="2971800"/>
                  <wp:effectExtent l="0" t="0" r="0" b="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86D" w14:paraId="1884EC1A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6D452A4B" w14:textId="3EE8F5C6" w:rsidR="00D8786D" w:rsidRDefault="00D8786D" w:rsidP="001A6C1B">
            <w:r>
              <w:rPr>
                <w:noProof/>
              </w:rPr>
              <w:drawing>
                <wp:inline distT="0" distB="0" distL="0" distR="0" wp14:anchorId="7691CBD4" wp14:editId="48F05ABA">
                  <wp:extent cx="1892808" cy="297180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1746E38" w14:textId="2ACD23D4" w:rsidR="00D8786D" w:rsidRDefault="00D8786D" w:rsidP="001A6C1B">
            <w:bookmarkStart w:id="0" w:name="_GoBack"/>
            <w:r>
              <w:rPr>
                <w:noProof/>
              </w:rPr>
              <w:drawing>
                <wp:inline distT="0" distB="0" distL="0" distR="0" wp14:anchorId="6937A04A" wp14:editId="47D57A65">
                  <wp:extent cx="1892808" cy="297180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3456" w:type="dxa"/>
            <w:vAlign w:val="center"/>
          </w:tcPr>
          <w:p w14:paraId="3AB50E45" w14:textId="18C0D776" w:rsidR="00D8786D" w:rsidRDefault="00D8786D" w:rsidP="001A6C1B">
            <w:r>
              <w:rPr>
                <w:noProof/>
              </w:rPr>
              <w:drawing>
                <wp:inline distT="0" distB="0" distL="0" distR="0" wp14:anchorId="391681C4" wp14:editId="63C552F3">
                  <wp:extent cx="1892808" cy="2971800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EF1422F" w14:textId="217376CA" w:rsidR="00D8786D" w:rsidRDefault="00D8786D" w:rsidP="001A6C1B">
            <w:r>
              <w:rPr>
                <w:noProof/>
              </w:rPr>
              <w:drawing>
                <wp:inline distT="0" distB="0" distL="0" distR="0" wp14:anchorId="215D0EF4" wp14:editId="240C2173">
                  <wp:extent cx="1892808" cy="2971800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2032F9" w14:textId="77777777" w:rsidR="00D8786D" w:rsidRDefault="00D8786D"/>
    <w:sectPr w:rsidR="00D8786D" w:rsidSect="000377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LEwNzYxMLc0NrFQ0lEKTi0uzszPAykwqgUAWoDWCCwAAAA="/>
  </w:docVars>
  <w:rsids>
    <w:rsidRoot w:val="00037787"/>
    <w:rsid w:val="00000115"/>
    <w:rsid w:val="00037787"/>
    <w:rsid w:val="00164900"/>
    <w:rsid w:val="0022663C"/>
    <w:rsid w:val="005308A2"/>
    <w:rsid w:val="005C5BA8"/>
    <w:rsid w:val="00633010"/>
    <w:rsid w:val="00691799"/>
    <w:rsid w:val="00726378"/>
    <w:rsid w:val="0084205D"/>
    <w:rsid w:val="00842A59"/>
    <w:rsid w:val="00855411"/>
    <w:rsid w:val="008D3BA3"/>
    <w:rsid w:val="00AE7618"/>
    <w:rsid w:val="00BA34BF"/>
    <w:rsid w:val="00C2001A"/>
    <w:rsid w:val="00C2100A"/>
    <w:rsid w:val="00C71614"/>
    <w:rsid w:val="00D8786D"/>
    <w:rsid w:val="00E57FBE"/>
    <w:rsid w:val="00EB5EDD"/>
    <w:rsid w:val="00F63103"/>
    <w:rsid w:val="00F96D2E"/>
    <w:rsid w:val="00FB77CE"/>
    <w:rsid w:val="00FC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D419"/>
  <w15:chartTrackingRefBased/>
  <w15:docId w15:val="{901C97CD-6226-4213-B9B0-BD7E42F9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20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7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7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customXml" Target="../customXml/item3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66D1AF2A39ED4F8900A2B412C6309A" ma:contentTypeVersion="9" ma:contentTypeDescription="Create a new document." ma:contentTypeScope="" ma:versionID="e14e5801d8bafce48a0633d261e1d2ba">
  <xsd:schema xmlns:xsd="http://www.w3.org/2001/XMLSchema" xmlns:xs="http://www.w3.org/2001/XMLSchema" xmlns:p="http://schemas.microsoft.com/office/2006/metadata/properties" xmlns:ns3="e3f33663-b01e-4348-929a-71060ffe5a6e" targetNamespace="http://schemas.microsoft.com/office/2006/metadata/properties" ma:root="true" ma:fieldsID="1d7d020aaabe6fabf6354ef732a8d97d" ns3:_="">
    <xsd:import namespace="e3f33663-b01e-4348-929a-71060ffe5a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33663-b01e-4348-929a-71060ffe5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C1A5B2-3285-43B4-BFCB-34656F63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33663-b01e-4348-929a-71060ffe5a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7B21BB-EFC6-4BB1-9308-3FF7B8FA7E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DE56E9-FF8C-4BCE-AD04-6CD72F3E6F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7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bway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o Minnocci</dc:creator>
  <cp:keywords/>
  <dc:description/>
  <cp:lastModifiedBy>Vico Minnocci</cp:lastModifiedBy>
  <cp:revision>7</cp:revision>
  <cp:lastPrinted>2019-08-06T23:45:00Z</cp:lastPrinted>
  <dcterms:created xsi:type="dcterms:W3CDTF">2019-08-06T23:26:00Z</dcterms:created>
  <dcterms:modified xsi:type="dcterms:W3CDTF">2020-09-07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66D1AF2A39ED4F8900A2B412C6309A</vt:lpwstr>
  </property>
</Properties>
</file>